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deutsch-german"/>
      <w:bookmarkEnd w:id="21"/>
      <w:r>
        <w:t xml:space="preserve">Deutsch / Germ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eut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Algebra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algebrai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Körp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Ring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er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transzendent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eut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eut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Betra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addier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Amplitude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belieb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Fläch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arithmeti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assoziat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Annah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Durchschnit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Axiom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bijekt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Binomialkoeffiz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gebund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abgeschlossen (Meng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Koeffiz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Spal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kommutat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Kompl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komplexe Zah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Widerspru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Korol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Kur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Dezimalzah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Definition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Grad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gleic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injekt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Lemma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Lä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Grenzw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Linear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lok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Logarithm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Logi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Matrix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Mittelw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Maß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Median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Betra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monot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multiplizier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Natürliche Zah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negat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nte Wurz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injekt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surjekt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offen (Meng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Polyn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Primzah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Produk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Bew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rationale Zah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reelle Zah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rekurs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Wurz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Quadratzah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Quadratwurz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Teilme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Teilra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suffiz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Sum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surjekt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symmetri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Vek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Volumen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eut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eut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6d9ad2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1T15:43:56Z</dcterms:created>
  <dcterms:modified xsi:type="dcterms:W3CDTF">2017-10-11T15:43:56Z</dcterms:modified>
</cp:coreProperties>
</file>